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294E2" w14:textId="1EDEAE7D" w:rsidR="006A6378" w:rsidRDefault="00957B49" w:rsidP="00957B49">
      <w:pPr>
        <w:jc w:val="center"/>
      </w:pPr>
      <w:r>
        <w:rPr>
          <w:noProof/>
        </w:rPr>
        <w:drawing>
          <wp:inline distT="0" distB="0" distL="0" distR="0" wp14:anchorId="0DDA8D4F" wp14:editId="28435982">
            <wp:extent cx="1827361" cy="1303631"/>
            <wp:effectExtent l="0" t="0" r="1905" b="0"/>
            <wp:docPr id="1" name="Picture 1" descr="A picture containing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night sky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17" cy="132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8A5EF" w14:textId="2B7D4145" w:rsidR="00957B49" w:rsidRDefault="00957B49" w:rsidP="00957B49">
      <w:pPr>
        <w:spacing w:after="0"/>
        <w:jc w:val="center"/>
      </w:pPr>
      <w:r>
        <w:t>Twilight Time:</w:t>
      </w:r>
    </w:p>
    <w:p w14:paraId="7F3DBF4A" w14:textId="41865F16" w:rsidR="00957B49" w:rsidRDefault="00957B49" w:rsidP="00957B49">
      <w:pPr>
        <w:spacing w:after="0"/>
        <w:jc w:val="center"/>
        <w:rPr>
          <w:i/>
          <w:iCs/>
        </w:rPr>
      </w:pPr>
      <w:r>
        <w:rPr>
          <w:i/>
          <w:iCs/>
        </w:rPr>
        <w:t xml:space="preserve">“I’m With </w:t>
      </w:r>
      <w:proofErr w:type="gramStart"/>
      <w:r>
        <w:rPr>
          <w:i/>
          <w:iCs/>
        </w:rPr>
        <w:t>Him</w:t>
      </w:r>
      <w:proofErr w:type="gramEnd"/>
      <w:r>
        <w:rPr>
          <w:i/>
          <w:iCs/>
        </w:rPr>
        <w:t>”</w:t>
      </w:r>
    </w:p>
    <w:p w14:paraId="5AFAA0BD" w14:textId="6D94548A" w:rsidR="00957B49" w:rsidRDefault="00957B49" w:rsidP="00957B49">
      <w:pPr>
        <w:spacing w:after="0"/>
        <w:jc w:val="center"/>
      </w:pPr>
      <w:r>
        <w:t>Matthew 26:69-75</w:t>
      </w:r>
    </w:p>
    <w:p w14:paraId="6E7C1137" w14:textId="28AD5827" w:rsidR="00957B49" w:rsidRDefault="00957B49" w:rsidP="00957B49">
      <w:pPr>
        <w:spacing w:after="0"/>
        <w:jc w:val="center"/>
      </w:pPr>
    </w:p>
    <w:p w14:paraId="02B159EA" w14:textId="3304C57E" w:rsidR="00C2266D" w:rsidRDefault="00C2266D" w:rsidP="00C2266D">
      <w:pPr>
        <w:pStyle w:val="ListParagraph"/>
        <w:numPr>
          <w:ilvl w:val="0"/>
          <w:numId w:val="1"/>
        </w:numPr>
        <w:tabs>
          <w:tab w:val="left" w:pos="2340"/>
        </w:tabs>
        <w:spacing w:after="0"/>
      </w:pPr>
      <w:r>
        <w:rPr>
          <w:b/>
          <w:bCs/>
        </w:rPr>
        <w:t>Read Matthew 26:69-75, Mark 14:66-72</w:t>
      </w:r>
      <w:r w:rsidR="00BD7343">
        <w:rPr>
          <w:b/>
          <w:bCs/>
        </w:rPr>
        <w:t>,</w:t>
      </w:r>
      <w:r>
        <w:rPr>
          <w:b/>
          <w:bCs/>
        </w:rPr>
        <w:t xml:space="preserve"> and Luke 22:54-62. </w:t>
      </w:r>
      <w:r>
        <w:t xml:space="preserve"> How do these accounts differ? </w:t>
      </w:r>
    </w:p>
    <w:p w14:paraId="3D1CF303" w14:textId="77777777" w:rsidR="00297C49" w:rsidRDefault="00297C49" w:rsidP="00297C49">
      <w:pPr>
        <w:tabs>
          <w:tab w:val="left" w:pos="2340"/>
        </w:tabs>
        <w:spacing w:after="0"/>
      </w:pPr>
    </w:p>
    <w:p w14:paraId="5F1DB914" w14:textId="3629C2B0" w:rsidR="00C2266D" w:rsidRDefault="00C2266D" w:rsidP="00C2266D">
      <w:pPr>
        <w:pStyle w:val="ListParagraph"/>
        <w:numPr>
          <w:ilvl w:val="0"/>
          <w:numId w:val="1"/>
        </w:numPr>
        <w:tabs>
          <w:tab w:val="left" w:pos="2340"/>
        </w:tabs>
        <w:spacing w:after="0"/>
      </w:pPr>
      <w:r w:rsidRPr="00C2266D">
        <w:t xml:space="preserve">This story of </w:t>
      </w:r>
      <w:r>
        <w:t>Peter’s denial of Jesus is found in all four Gospels. Wh</w:t>
      </w:r>
      <w:r w:rsidR="00297C49">
        <w:t xml:space="preserve">y do you think the Gospel writers put such importance on this story?  </w:t>
      </w:r>
    </w:p>
    <w:p w14:paraId="7B1EA7DC" w14:textId="77777777" w:rsidR="00BD7343" w:rsidRDefault="00BD7343" w:rsidP="00BD7343">
      <w:pPr>
        <w:tabs>
          <w:tab w:val="left" w:pos="2340"/>
        </w:tabs>
        <w:spacing w:after="0"/>
      </w:pPr>
    </w:p>
    <w:p w14:paraId="6A2ADE2B" w14:textId="0B361E01" w:rsidR="00297C49" w:rsidRDefault="002834AD" w:rsidP="00C2266D">
      <w:pPr>
        <w:pStyle w:val="ListParagraph"/>
        <w:numPr>
          <w:ilvl w:val="0"/>
          <w:numId w:val="1"/>
        </w:numPr>
        <w:tabs>
          <w:tab w:val="left" w:pos="2340"/>
        </w:tabs>
        <w:spacing w:after="0"/>
      </w:pPr>
      <w:r>
        <w:rPr>
          <w:b/>
          <w:bCs/>
        </w:rPr>
        <w:t>Read Luke 9:26</w:t>
      </w:r>
      <w:r w:rsidR="009627F0">
        <w:rPr>
          <w:b/>
          <w:bCs/>
        </w:rPr>
        <w:t xml:space="preserve">. </w:t>
      </w:r>
      <w:r w:rsidR="009627F0">
        <w:t xml:space="preserve">What do you think Jesus means by this passage? </w:t>
      </w:r>
      <w:r w:rsidR="009627F0">
        <w:rPr>
          <w:b/>
          <w:bCs/>
        </w:rPr>
        <w:t xml:space="preserve">Now read Luke 9:18-20. </w:t>
      </w:r>
      <w:r w:rsidR="00BD7343">
        <w:t>Does this context add to your understanding of verse 26? How?</w:t>
      </w:r>
      <w:r w:rsidR="009627F0">
        <w:rPr>
          <w:b/>
          <w:bCs/>
        </w:rPr>
        <w:t xml:space="preserve"> </w:t>
      </w:r>
    </w:p>
    <w:p w14:paraId="312D6E92" w14:textId="77777777" w:rsidR="00297C49" w:rsidRPr="00C2266D" w:rsidRDefault="00297C49" w:rsidP="00297C49">
      <w:pPr>
        <w:tabs>
          <w:tab w:val="left" w:pos="2340"/>
        </w:tabs>
        <w:spacing w:after="0"/>
      </w:pPr>
    </w:p>
    <w:sectPr w:rsidR="00297C49" w:rsidRPr="00C2266D" w:rsidSect="00C22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555198"/>
    <w:multiLevelType w:val="hybridMultilevel"/>
    <w:tmpl w:val="E23C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zMzUxNjE3MbZU0lEKTi0uzszPAykwrAUAtJin/ywAAAA="/>
  </w:docVars>
  <w:rsids>
    <w:rsidRoot w:val="00957B49"/>
    <w:rsid w:val="002834AD"/>
    <w:rsid w:val="00297C49"/>
    <w:rsid w:val="006A6378"/>
    <w:rsid w:val="00957B49"/>
    <w:rsid w:val="009627F0"/>
    <w:rsid w:val="00BD7343"/>
    <w:rsid w:val="00C22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222FD"/>
  <w15:chartTrackingRefBased/>
  <w15:docId w15:val="{A10B7431-2DC3-462A-9812-E208BB158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B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0</Words>
  <Characters>352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3-14T23:37:00Z</dcterms:created>
  <dcterms:modified xsi:type="dcterms:W3CDTF">2021-03-15T00:04:00Z</dcterms:modified>
</cp:coreProperties>
</file>